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0E47357" w:rsidR="000C49FD" w:rsidRPr="00443A64" w:rsidRDefault="00443A64" w:rsidP="00E31880">
      <w:pPr>
        <w:jc w:val="center"/>
        <w:rPr>
          <w:b/>
          <w:bCs/>
          <w:sz w:val="32"/>
          <w:szCs w:val="32"/>
        </w:rPr>
      </w:pPr>
      <w:r w:rsidRPr="00443A64">
        <w:rPr>
          <w:b/>
          <w:bCs/>
          <w:sz w:val="32"/>
          <w:szCs w:val="32"/>
        </w:rPr>
        <w:t>(</w:t>
      </w:r>
      <w:r w:rsidR="00610917">
        <w:rPr>
          <w:b/>
          <w:bCs/>
          <w:sz w:val="32"/>
          <w:szCs w:val="32"/>
        </w:rPr>
        <w:t>Louisia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534A0D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10917">
        <w:rPr>
          <w:sz w:val="22"/>
          <w:szCs w:val="22"/>
        </w:rPr>
        <w:t>Louisi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E30ACCD" w:rsidR="00C543C7" w:rsidRDefault="00610917" w:rsidP="00E31880">
            <w:pPr>
              <w:rPr>
                <w:sz w:val="22"/>
                <w:szCs w:val="22"/>
              </w:rPr>
            </w:pPr>
            <w:r>
              <w:rPr>
                <w:sz w:val="22"/>
                <w:szCs w:val="22"/>
              </w:rPr>
              <w:t>Louis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1BB6A" w14:textId="77777777" w:rsidR="00B0575E" w:rsidRDefault="00B05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CF22190" w:rsidR="004F70A3" w:rsidRPr="00B0575E" w:rsidRDefault="004F70A3" w:rsidP="00B057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78198" w14:textId="77777777" w:rsidR="00B0575E" w:rsidRDefault="00B057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09455" w14:textId="77777777" w:rsidR="00B0575E" w:rsidRDefault="00B057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20CBB44" w:rsidR="004F70A3" w:rsidRPr="00B0575E" w:rsidRDefault="004F70A3" w:rsidP="00B057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4EDDD" w14:textId="77777777" w:rsidR="00B0575E" w:rsidRDefault="00B057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83001468">
    <w:abstractNumId w:val="3"/>
  </w:num>
  <w:num w:numId="2" w16cid:durableId="1954824182">
    <w:abstractNumId w:val="2"/>
  </w:num>
  <w:num w:numId="3" w16cid:durableId="1535774625">
    <w:abstractNumId w:val="0"/>
  </w:num>
  <w:num w:numId="4" w16cid:durableId="1096827077">
    <w:abstractNumId w:val="4"/>
  </w:num>
  <w:num w:numId="5" w16cid:durableId="12188587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10917"/>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0575E"/>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